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ристил</w:t>
      </w:r>
      <w:r>
        <w:t xml:space="preserve"> </w:t>
      </w:r>
      <w:r>
        <w:t xml:space="preserve">Линдсэй</w:t>
      </w:r>
      <w:r>
        <w:t xml:space="preserve"> </w:t>
      </w:r>
      <w:r>
        <w:t xml:space="preserve">Виллиам</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620126" cy="3859730"/>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620126" cy="3859730"/>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591250" cy="3936732"/>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591250" cy="3936732"/>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274644" cy="4408370"/>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274644" cy="4408370"/>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293894" cy="4360244"/>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293894" cy="4360244"/>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293894" cy="4408370"/>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293894" cy="4408370"/>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836920"/>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836920"/>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508814"/>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508814"/>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33571"/>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33571"/>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21090"/>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21090"/>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537490"/>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537490"/>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45266"/>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45266"/>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2073004"/>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2073004"/>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ристил Линдсэй Виллиам</dc:creator>
  <dc:language>ru-RU</dc:language>
  <cp:keywords/>
  <dcterms:created xsi:type="dcterms:W3CDTF">2023-02-16T20:52:44Z</dcterms:created>
  <dcterms:modified xsi:type="dcterms:W3CDTF">2023-02-16T20:5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